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Наурузова Айшат Магомет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535077"/>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535077"/>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525935"/>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525935"/>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118525"/>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118525"/>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172892"/>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172892"/>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3160081"/>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160081"/>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3149215"/>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149215"/>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3185122"/>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3185122"/>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3150393"/>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150393"/>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241963"/>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241963"/>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1668209"/>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1668209"/>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Наурузова Айшат Магометовна</dc:creator>
  <dc:language>ru-RU</dc:language>
  <cp:keywords/>
  <dcterms:created xsi:type="dcterms:W3CDTF">2025-02-16T09:59:38Z</dcterms:created>
  <dcterms:modified xsi:type="dcterms:W3CDTF">2025-02-16T09:5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